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2049C383" w:rsidR="00151034" w:rsidRPr="00DA71C9" w:rsidRDefault="00151034" w:rsidP="008433AB">
      <w:pPr>
        <w:pStyle w:val="Heading2"/>
        <w:numPr>
          <w:ilvl w:val="0"/>
          <w:numId w:val="0"/>
        </w:numPr>
        <w:spacing w:after="200"/>
        <w:ind w:left="360"/>
        <w:jc w:val="center"/>
        <w:rPr>
          <w:lang w:val="en-GB"/>
        </w:rPr>
      </w:pPr>
      <w:r w:rsidRPr="00DA71C9">
        <w:rPr>
          <w:lang w:val="en-GB"/>
        </w:rPr>
        <w:t>Problem 1</w:t>
      </w:r>
      <w:r w:rsidR="008B4C8B" w:rsidRPr="00DA71C9">
        <w:rPr>
          <w:lang w:val="en-GB"/>
        </w:rPr>
        <w:t xml:space="preserve"> -</w:t>
      </w:r>
      <w:r w:rsidRPr="00DA71C9">
        <w:rPr>
          <w:lang w:val="en-GB"/>
        </w:rPr>
        <w:t xml:space="preserve"> </w:t>
      </w:r>
      <w:r w:rsidR="00F71BEF" w:rsidRPr="00DA71C9">
        <w:rPr>
          <w:lang w:val="en-GB"/>
        </w:rPr>
        <w:t>Secret Chat</w:t>
      </w:r>
    </w:p>
    <w:p w14:paraId="1D4FB526" w14:textId="7F032B30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r w:rsidR="00A20F35">
        <w:fldChar w:fldCharType="begin"/>
      </w:r>
      <w:r w:rsidR="00A20F35">
        <w:instrText xml:space="preserve"> HYPERLINK "https://softuni.bg/trainings/3729/programming-fundamentals-with-csharp-may-2022" </w:instrText>
      </w:r>
      <w:r w:rsidR="00A20F35">
        <w:fldChar w:fldCharType="separate"/>
      </w:r>
      <w:bookmarkStart w:id="0" w:name="_GoBack1"/>
      <w:r w:rsidR="008B4C8B">
        <w:rPr>
          <w:rStyle w:val="InternetLink"/>
        </w:rPr>
        <w:t xml:space="preserve">Programming </w:t>
      </w:r>
      <w:r w:rsidR="008B4C8B">
        <w:rPr>
          <w:rStyle w:val="InternetLink"/>
          <w:lang w:val="bg-BG"/>
        </w:rPr>
        <w:t>Fundamentals Course @</w:t>
      </w:r>
      <w:r w:rsidR="00714502">
        <w:rPr>
          <w:rStyle w:val="InternetLink"/>
        </w:rPr>
        <w:t xml:space="preserve"> </w:t>
      </w:r>
      <w:r w:rsidR="008B4C8B">
        <w:rPr>
          <w:rStyle w:val="InternetLink"/>
          <w:lang w:val="bg-BG"/>
        </w:rPr>
        <w:t>SoftUni</w:t>
      </w:r>
      <w:r w:rsidR="00A20F35">
        <w:rPr>
          <w:rStyle w:val="InternetLink"/>
          <w:lang w:val="bg-BG"/>
        </w:rPr>
        <w:fldChar w:fldCharType="end"/>
      </w:r>
      <w:bookmarkEnd w:id="0"/>
    </w:p>
    <w:p w14:paraId="6AF75956" w14:textId="571CEAD8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13D24">
        <w:t>J</w:t>
      </w:r>
      <w:r>
        <w:rPr>
          <w:lang w:val="bg-BG"/>
        </w:rPr>
        <w:t xml:space="preserve">udge system </w:t>
      </w:r>
      <w:r w:rsidR="00A20F35">
        <w:fldChar w:fldCharType="begin"/>
      </w:r>
      <w:r w:rsidR="00024E29">
        <w:instrText>HYPERLINK "https://judge.softuni.org/Contests/Practice/Index/2518" \l "0"</w:instrText>
      </w:r>
      <w:r w:rsidR="00A20F35">
        <w:fldChar w:fldCharType="separate"/>
      </w:r>
      <w:r w:rsidR="00D13D24">
        <w:rPr>
          <w:rStyle w:val="InternetLink"/>
        </w:rPr>
        <w:t>here</w:t>
      </w:r>
      <w:r w:rsidR="00A20F35">
        <w:rPr>
          <w:rStyle w:val="InternetLink"/>
        </w:rPr>
        <w:fldChar w:fldCharType="end"/>
      </w:r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7D27D5E5" w14:textId="22897A3C" w:rsidR="00C74F05" w:rsidRPr="009C21E4" w:rsidRDefault="00C74F05" w:rsidP="00C74F05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 and </w:t>
      </w:r>
      <w:r>
        <w:rPr>
          <w:i/>
        </w:rPr>
        <w:t>your next goal is to make a world tour. To do that, you have to plan out everything first. To start with, you would like to plan out all of your stops</w:t>
      </w:r>
      <w:r w:rsidR="009F6ADB">
        <w:rPr>
          <w:i/>
        </w:rPr>
        <w:t>,</w:t>
      </w:r>
      <w:r>
        <w:rPr>
          <w:i/>
        </w:rPr>
        <w:t xml:space="preserve"> where you will have a break.</w:t>
      </w:r>
    </w:p>
    <w:p w14:paraId="7C45ACB2" w14:textId="0A4D6BD7" w:rsidR="00C74F05" w:rsidRDefault="00C74F05" w:rsidP="00C74F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</w:t>
      </w:r>
      <w:r w:rsidR="000A1B75">
        <w:t>,</w:t>
      </w:r>
      <w:r>
        <w:t xml:space="preserve">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17FF2845" w14:textId="77777777" w:rsidR="00C74F05" w:rsidRPr="00677A01" w:rsidRDefault="00C74F05" w:rsidP="00C74F0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2B89F6E" w14:textId="34F50568" w:rsidR="00C74F05" w:rsidRPr="00D23101" w:rsidRDefault="00C74F05" w:rsidP="00C74F0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</w:t>
      </w:r>
      <w:r w:rsidR="007922F1">
        <w:t>,</w:t>
      </w:r>
      <w:r>
        <w:t xml:space="preserve"> if the index </w:t>
      </w:r>
      <w:r w:rsidRPr="00D23101">
        <w:rPr>
          <w:b/>
          <w:bCs/>
        </w:rPr>
        <w:t>is valid</w:t>
      </w:r>
      <w:r w:rsidR="007922F1">
        <w:rPr>
          <w:b/>
          <w:bCs/>
        </w:rPr>
        <w:t>,</w:t>
      </w:r>
    </w:p>
    <w:p w14:paraId="6FC919EC" w14:textId="77777777" w:rsidR="00C74F05" w:rsidRPr="00677A01" w:rsidRDefault="00C74F05" w:rsidP="00C74F0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0F46035" w14:textId="1561E191" w:rsidR="00C74F05" w:rsidRPr="00D23101" w:rsidRDefault="00C74F05" w:rsidP="00C74F0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>)</w:t>
      </w:r>
      <w:r w:rsidR="007922F1">
        <w:t>,</w:t>
      </w:r>
      <w:r>
        <w:t xml:space="preserve">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  <w:r w:rsidR="007922F1">
        <w:rPr>
          <w:b/>
          <w:bCs/>
        </w:rPr>
        <w:t>.</w:t>
      </w:r>
    </w:p>
    <w:p w14:paraId="0A1B9345" w14:textId="77777777" w:rsidR="00C74F05" w:rsidRDefault="00C74F05" w:rsidP="00C74F05">
      <w:pPr>
        <w:pStyle w:val="ListParagraph"/>
        <w:numPr>
          <w:ilvl w:val="0"/>
          <w:numId w:val="28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ED7284" w14:textId="671728AD" w:rsidR="00C74F05" w:rsidRDefault="00C74F05" w:rsidP="00C74F05">
      <w:pPr>
        <w:pStyle w:val="ListParagraph"/>
        <w:numPr>
          <w:ilvl w:val="1"/>
          <w:numId w:val="28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  <w:r w:rsidR="007922F1">
        <w:t>.</w:t>
      </w:r>
    </w:p>
    <w:p w14:paraId="564F117C" w14:textId="77777777" w:rsidR="00C74F05" w:rsidRPr="00D23101" w:rsidRDefault="00C74F05" w:rsidP="00C74F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325EB297" w14:textId="77777777" w:rsidR="00C74F05" w:rsidRDefault="00C74F05" w:rsidP="00C74F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75F61DF3" w14:textId="77777777" w:rsidR="00C74F05" w:rsidRPr="004777E6" w:rsidRDefault="00C74F05" w:rsidP="00C74F05">
      <w:pPr>
        <w:pStyle w:val="Heading3"/>
      </w:pPr>
      <w:r>
        <w:t>Input / Constraints</w:t>
      </w:r>
    </w:p>
    <w:p w14:paraId="433B8C79" w14:textId="77777777" w:rsidR="00C74F05" w:rsidRPr="00EA7FF7" w:rsidRDefault="00C74F05" w:rsidP="00C74F0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5E88D0E7" w14:textId="77777777" w:rsidR="00C74F05" w:rsidRDefault="00C74F05" w:rsidP="00C74F05">
      <w:pPr>
        <w:pStyle w:val="Heading3"/>
      </w:pPr>
      <w:r>
        <w:t>Output</w:t>
      </w:r>
    </w:p>
    <w:p w14:paraId="41C30AAE" w14:textId="77777777" w:rsidR="00C74F05" w:rsidRDefault="00C74F05" w:rsidP="00C74F05">
      <w:pPr>
        <w:pStyle w:val="ListParagraph"/>
        <w:numPr>
          <w:ilvl w:val="0"/>
          <w:numId w:val="19"/>
        </w:numPr>
      </w:pPr>
      <w:r>
        <w:t>Print the proper output messages in the proper cases as described in the problem description</w:t>
      </w:r>
    </w:p>
    <w:p w14:paraId="727D8A1A" w14:textId="77777777" w:rsidR="00C74F05" w:rsidRPr="00EF2B5F" w:rsidRDefault="00C74F05" w:rsidP="00C74F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C74F05" w14:paraId="546D8178" w14:textId="77777777" w:rsidTr="00915EAB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527FFEE" w14:textId="77777777" w:rsidR="00C74F05" w:rsidRPr="00534B4B" w:rsidRDefault="00C74F05" w:rsidP="00915E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A922A4B" w14:textId="77777777" w:rsidR="00C74F05" w:rsidRPr="00A930AE" w:rsidRDefault="00C74F05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74F05" w14:paraId="3751C67B" w14:textId="77777777" w:rsidTr="00915EAB">
        <w:trPr>
          <w:cantSplit/>
        </w:trPr>
        <w:tc>
          <w:tcPr>
            <w:tcW w:w="2972" w:type="dxa"/>
          </w:tcPr>
          <w:p w14:paraId="080CCD1C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6E256FF4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D44DA1B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56FF807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738B038D" w14:textId="77777777" w:rsidR="00C74F05" w:rsidRPr="00F475E2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37141E5A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19DD2C5A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4FB4160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607E10F" w14:textId="77777777" w:rsidR="00C74F05" w:rsidRPr="00D517EA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75E3718A" w14:textId="6B7376A4" w:rsidR="008054E9" w:rsidRDefault="008054E9" w:rsidP="004D68AE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379CCB05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8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8054E9" w:rsidRPr="00D27EB6">
          <w:rPr>
            <w:rStyle w:val="InternetLink"/>
            <w:lang w:val="bg-BG"/>
          </w:rPr>
          <w:t>SoftUni</w:t>
        </w:r>
      </w:hyperlink>
    </w:p>
    <w:p w14:paraId="3BA12CA7" w14:textId="1876C4C5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FC23BC">
        <w:t>J</w:t>
      </w:r>
      <w:r w:rsidRPr="00D27EB6">
        <w:rPr>
          <w:lang w:val="bg-BG"/>
        </w:rPr>
        <w:t xml:space="preserve">udge system </w:t>
      </w:r>
      <w:hyperlink r:id="rId9" w:anchor="1" w:history="1">
        <w:r w:rsidR="00FC23BC">
          <w:rPr>
            <w:rStyle w:val="InternetLink"/>
          </w:rPr>
          <w:t>here</w:t>
        </w:r>
      </w:hyperlink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32D8A5C6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lastRenderedPageBreak/>
        <w:t xml:space="preserve">It is surrounded by a </w:t>
      </w:r>
      <w:r w:rsidR="004F4CAA">
        <w:rPr>
          <w:rStyle w:val="CodeChar"/>
        </w:rPr>
        <w:t>'</w:t>
      </w:r>
      <w:r w:rsidRPr="00A73DED">
        <w:rPr>
          <w:rStyle w:val="CodeChar"/>
        </w:rPr>
        <w:t>@</w:t>
      </w:r>
      <w:r w:rsidR="004F4CAA">
        <w:rPr>
          <w:rStyle w:val="CodeChar"/>
        </w:rPr>
        <w:t>'</w:t>
      </w:r>
      <w:r>
        <w:t xml:space="preserve"> followed by one or more </w:t>
      </w:r>
      <w:r w:rsidR="004F4CAA">
        <w:t>'</w:t>
      </w:r>
      <w:r w:rsidRPr="00A73DED">
        <w:rPr>
          <w:rStyle w:val="CodeChar"/>
        </w:rPr>
        <w:t>#</w:t>
      </w:r>
      <w:r w:rsidR="004F4CAA">
        <w:rPr>
          <w:rStyle w:val="CodeChar"/>
        </w:rPr>
        <w:t>'</w:t>
      </w:r>
    </w:p>
    <w:p w14:paraId="4F2326C6" w14:textId="00983832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="004F4CAA">
        <w:rPr>
          <w:rStyle w:val="CodeChar"/>
        </w:rPr>
        <w:t>'</w:t>
      </w:r>
      <w:r>
        <w:rPr>
          <w:rStyle w:val="CodeChar"/>
        </w:rPr>
        <w:t>@</w:t>
      </w:r>
      <w:r w:rsidR="004F4CAA">
        <w:rPr>
          <w:rStyle w:val="CodeChar"/>
        </w:rPr>
        <w:t>'</w:t>
      </w:r>
      <w:r w:rsidRPr="00C50613">
        <w:t xml:space="preserve"> or </w:t>
      </w:r>
      <w:r w:rsidR="004F4CAA">
        <w:rPr>
          <w:rStyle w:val="CodeChar"/>
        </w:rPr>
        <w:t>'</w:t>
      </w:r>
      <w:r>
        <w:rPr>
          <w:rStyle w:val="CodeChar"/>
        </w:rPr>
        <w:t>#</w:t>
      </w:r>
      <w:r w:rsidR="004F4CAA">
        <w:rPr>
          <w:rStyle w:val="CodeChar"/>
        </w:rPr>
        <w:t>'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1CF24A3" w:rsidR="00A52B28" w:rsidRDefault="00A52B28" w:rsidP="00A52B28">
      <w:r>
        <w:t>On the first line</w:t>
      </w:r>
      <w:r w:rsidR="00E071BD">
        <w:t>,</w:t>
      </w:r>
      <w:r w:rsidR="0022191D">
        <w:t xml:space="preserve"> </w:t>
      </w:r>
      <w:r>
        <w:t xml:space="preserve">you will be given an integer </w:t>
      </w:r>
      <w:r w:rsidRPr="008A0C2E">
        <w:rPr>
          <w:rFonts w:ascii="Consolas" w:hAnsi="Consolas"/>
          <w:b/>
        </w:rPr>
        <w:t>n</w:t>
      </w:r>
      <w:r>
        <w:t xml:space="preserve"> – the count of barcodes that you will be receiving next. </w:t>
      </w:r>
    </w:p>
    <w:p w14:paraId="452ADDDF" w14:textId="06339DC1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</w:t>
      </w:r>
      <w:r w:rsidR="00E071BD">
        <w:t>,</w:t>
      </w:r>
      <w:r>
        <w:t xml:space="preserve">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1025D03C" w:rsidR="000C55EE" w:rsidRDefault="000C55EE" w:rsidP="00967B44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</w:t>
      </w:r>
      <w:r w:rsidR="001D6549">
        <w:t>–</w:t>
      </w:r>
      <w:r w:rsidRPr="0052043F">
        <w:t xml:space="preserve"> </w:t>
      </w:r>
      <w:r w:rsidR="001D6549">
        <w:rPr>
          <w:noProof/>
        </w:rPr>
        <w:t>The Pianist</w:t>
      </w:r>
    </w:p>
    <w:p w14:paraId="4D439E6B" w14:textId="15255EF4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0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0C55EE">
          <w:rPr>
            <w:rStyle w:val="InternetLink"/>
            <w:lang w:val="bg-BG"/>
          </w:rPr>
          <w:t>SoftUni</w:t>
        </w:r>
      </w:hyperlink>
    </w:p>
    <w:p w14:paraId="36213E12" w14:textId="28F93DBF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C2B2D">
        <w:t>J</w:t>
      </w:r>
      <w:r>
        <w:rPr>
          <w:lang w:val="bg-BG"/>
        </w:rPr>
        <w:t xml:space="preserve">udge system </w:t>
      </w:r>
      <w:r w:rsidR="00A20F35">
        <w:fldChar w:fldCharType="begin"/>
      </w:r>
      <w:r w:rsidR="00395D32">
        <w:instrText>HYPERLINK "https://judge.softuni.org/Contests/Practice/Index/2525" \l "2"</w:instrText>
      </w:r>
      <w:r w:rsidR="00A20F35">
        <w:fldChar w:fldCharType="separate"/>
      </w:r>
      <w:r w:rsidR="00FC2B2D">
        <w:rPr>
          <w:rStyle w:val="InternetLink"/>
        </w:rPr>
        <w:t>here</w:t>
      </w:r>
      <w:r w:rsidR="00A20F35">
        <w:rPr>
          <w:rStyle w:val="InternetLink"/>
        </w:rPr>
        <w:fldChar w:fldCharType="end"/>
      </w:r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55B27335" w14:textId="2C3BED21" w:rsidR="002C03A3" w:rsidRPr="00B41408" w:rsidRDefault="002C03A3" w:rsidP="00967B44">
      <w:pPr>
        <w:jc w:val="center"/>
        <w:rPr>
          <w:i/>
        </w:rPr>
      </w:pPr>
      <w:r>
        <w:rPr>
          <w:i/>
        </w:rPr>
        <w:t>You are a pianist and you like to keep a list of your favorite piano pieces. Create a program to help you organize it and add, change, remove pieces from it!</w:t>
      </w:r>
    </w:p>
    <w:p w14:paraId="39FA9D08" w14:textId="60533346" w:rsidR="002C03A3" w:rsidRPr="004F7F3E" w:rsidRDefault="002C03A3" w:rsidP="002C03A3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967B44">
        <w:rPr>
          <w:rFonts w:ascii="Consolas" w:hAnsi="Consolas"/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36298D">
        <w:rPr>
          <w:rFonts w:ascii="Consolas" w:hAnsi="Consolas"/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="003749FD">
        <w:rPr>
          <w:rStyle w:val="CodeChar"/>
        </w:rPr>
        <w:t>'</w:t>
      </w:r>
      <w:r w:rsidRPr="0052043F">
        <w:rPr>
          <w:rStyle w:val="CodeChar"/>
        </w:rPr>
        <w:t>|</w:t>
      </w:r>
      <w:r w:rsidR="003749FD">
        <w:rPr>
          <w:rStyle w:val="CodeChar"/>
        </w:rPr>
        <w:t>'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5E672182" w14:textId="3F123DA5" w:rsidR="002C03A3" w:rsidRPr="0052043F" w:rsidRDefault="002C03A3" w:rsidP="002C03A3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="00ED6BFE">
        <w:rPr>
          <w:rStyle w:val="CodeChar"/>
        </w:rPr>
        <w:t>'</w:t>
      </w:r>
      <w:r>
        <w:rPr>
          <w:rStyle w:val="CodeChar"/>
        </w:rPr>
        <w:t>|</w:t>
      </w:r>
      <w:r w:rsidR="00ED6BFE">
        <w:rPr>
          <w:rStyle w:val="CodeChar"/>
        </w:rPr>
        <w:t>'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57D5DC1" w14:textId="77777777" w:rsidR="002C03A3" w:rsidRPr="00C002EF" w:rsidRDefault="002C03A3" w:rsidP="002C03A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58293AD" w14:textId="77777777" w:rsidR="002C03A3" w:rsidRPr="004F7F3E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68102B" w14:textId="77777777" w:rsidR="002C03A3" w:rsidRPr="004F7F3E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3C40FD90" w14:textId="77777777" w:rsidR="002C03A3" w:rsidRPr="00897D98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244C6324" w14:textId="77777777" w:rsidR="002C03A3" w:rsidRPr="00C002EF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1843026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6737F400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89887CD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3E9EC194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6B751923" w14:textId="77777777" w:rsidR="002C03A3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65253C5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1F647061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6B37FB79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DB740AC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5A390017" w14:textId="77777777" w:rsidR="002C03A3" w:rsidRPr="00AB5109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57C56AFD" w14:textId="77777777" w:rsidR="002C03A3" w:rsidRPr="00DE4C46" w:rsidRDefault="002C03A3" w:rsidP="002C03A3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4BA656AF" w14:textId="77777777" w:rsidR="002C03A3" w:rsidRPr="0052043F" w:rsidRDefault="002C03A3" w:rsidP="002C03A3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47584B32" w14:textId="71E4D688" w:rsidR="002C03A3" w:rsidRPr="008D6BEA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0A6034">
        <w:rPr>
          <w:b/>
          <w:bCs/>
        </w:rPr>
        <w:t>.</w:t>
      </w:r>
    </w:p>
    <w:p w14:paraId="21498BEA" w14:textId="77777777" w:rsidR="002C03A3" w:rsidRPr="00BB12E4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lastRenderedPageBreak/>
        <w:t>For each piece, you will receive a single line of text with information about it.</w:t>
      </w:r>
    </w:p>
    <w:p w14:paraId="1D89662E" w14:textId="77777777" w:rsidR="002C03A3" w:rsidRPr="00C541BE" w:rsidRDefault="002C03A3" w:rsidP="002C03A3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3B21A1D7" w14:textId="77777777" w:rsidR="002C03A3" w:rsidRPr="0052043F" w:rsidRDefault="002C03A3" w:rsidP="002C03A3">
      <w:pPr>
        <w:pStyle w:val="Heading3"/>
        <w:rPr>
          <w:lang w:val="bg-BG"/>
        </w:rPr>
      </w:pPr>
      <w:r w:rsidRPr="0052043F">
        <w:t>Output</w:t>
      </w:r>
    </w:p>
    <w:p w14:paraId="144A989D" w14:textId="77777777" w:rsidR="002C03A3" w:rsidRPr="007B6A27" w:rsidRDefault="002C03A3" w:rsidP="002C03A3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CCD7AE8" w14:textId="77777777" w:rsidR="002C03A3" w:rsidRPr="0052043F" w:rsidRDefault="002C03A3" w:rsidP="002C03A3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2C03A3" w:rsidRPr="0052043F" w14:paraId="0F02E6DF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F0CEC7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E39807C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1C7D9D4" w14:textId="77777777" w:rsidTr="00915EAB">
        <w:trPr>
          <w:trHeight w:val="58"/>
        </w:trPr>
        <w:tc>
          <w:tcPr>
            <w:tcW w:w="5387" w:type="dxa"/>
          </w:tcPr>
          <w:p w14:paraId="7D5FB9F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5C6E71C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1410B87E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60826647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059AADF4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A101C4B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71A3AF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45602A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2AFCB1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1D0FA4E0" w14:textId="77777777" w:rsidR="002C03A3" w:rsidRPr="00B41408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C34E596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14589EE2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6D4137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30FB0A5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9C8136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7B9D3CE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5A36EFC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089A124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19BC8F08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2C03A3" w:rsidRPr="0052043F" w14:paraId="67001029" w14:textId="77777777" w:rsidTr="00915EAB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1AFC9580" w14:textId="77777777" w:rsidR="002C03A3" w:rsidRPr="0052043F" w:rsidRDefault="002C03A3" w:rsidP="00915E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C03A3" w:rsidRPr="0052043F" w14:paraId="21F841EC" w14:textId="77777777" w:rsidTr="00915EAB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0878EBBC" w14:textId="77777777" w:rsidR="002C03A3" w:rsidRPr="000C295E" w:rsidRDefault="002C03A3" w:rsidP="00915EAB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 xml:space="preserve">We receive the </w:t>
            </w:r>
            <w:r w:rsidRPr="000A6034">
              <w:rPr>
                <w:rFonts w:ascii="Consolas" w:eastAsia="Calibri" w:hAnsi="Consolas" w:cstheme="minorHAnsi"/>
                <w:noProof/>
              </w:rPr>
              <w:t>Stop</w:t>
            </w:r>
            <w:r w:rsidRPr="000C295E">
              <w:rPr>
                <w:rFonts w:eastAsia="Calibri" w:cstheme="minorHAnsi"/>
                <w:noProof/>
              </w:rPr>
              <w:t xml:space="preserve"> command, print the information about the pieces, and the program ends.</w:t>
            </w:r>
          </w:p>
        </w:tc>
      </w:tr>
      <w:tr w:rsidR="002C03A3" w:rsidRPr="0052043F" w14:paraId="00C84DFD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C05BE2B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35D63BF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9FA6407" w14:textId="77777777" w:rsidTr="00915EAB">
        <w:trPr>
          <w:trHeight w:val="58"/>
        </w:trPr>
        <w:tc>
          <w:tcPr>
            <w:tcW w:w="5387" w:type="dxa"/>
          </w:tcPr>
          <w:p w14:paraId="1F648DD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FA2746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46579B9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9F808AE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lastRenderedPageBreak/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2B71D07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857CD4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6B6B31C0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A60707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0C827E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9AEAC9F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0D2106FD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4715C65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2967CF4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uccessfully removed The Marriage of Figaro!</w:t>
            </w:r>
          </w:p>
          <w:p w14:paraId="0E889DEF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A1F8EF3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7BBD1CD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B6C70E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A350A91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4FE327A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76113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447FE82A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174103D" w14:textId="77777777" w:rsidR="000C55EE" w:rsidRPr="008054E9" w:rsidRDefault="000C55EE" w:rsidP="002C03A3">
      <w:pPr>
        <w:jc w:val="center"/>
      </w:pPr>
    </w:p>
    <w:sectPr w:rsidR="000C55EE" w:rsidRPr="008054E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C72E8" w14:textId="77777777" w:rsidR="00A20F35" w:rsidRDefault="00A20F35" w:rsidP="008068A2">
      <w:pPr>
        <w:spacing w:after="0" w:line="240" w:lineRule="auto"/>
      </w:pPr>
      <w:r>
        <w:separator/>
      </w:r>
    </w:p>
  </w:endnote>
  <w:endnote w:type="continuationSeparator" w:id="0">
    <w:p w14:paraId="7D6FE3A4" w14:textId="77777777" w:rsidR="00A20F35" w:rsidRDefault="00A20F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1DC62E" w14:textId="77777777" w:rsidR="00A20F35" w:rsidRDefault="00A20F35" w:rsidP="008068A2">
      <w:pPr>
        <w:spacing w:after="0" w:line="240" w:lineRule="auto"/>
      </w:pPr>
      <w:r>
        <w:separator/>
      </w:r>
    </w:p>
  </w:footnote>
  <w:footnote w:type="continuationSeparator" w:id="0">
    <w:p w14:paraId="016FCD29" w14:textId="77777777" w:rsidR="00A20F35" w:rsidRDefault="00A20F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3"/>
  </w:num>
  <w:num w:numId="7">
    <w:abstractNumId w:val="27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5"/>
  </w:num>
  <w:num w:numId="18">
    <w:abstractNumId w:val="21"/>
  </w:num>
  <w:num w:numId="19">
    <w:abstractNumId w:val="2"/>
  </w:num>
  <w:num w:numId="20">
    <w:abstractNumId w:val="1"/>
  </w:num>
  <w:num w:numId="21">
    <w:abstractNumId w:val="13"/>
  </w:num>
  <w:num w:numId="22">
    <w:abstractNumId w:val="22"/>
  </w:num>
  <w:num w:numId="23">
    <w:abstractNumId w:val="24"/>
  </w:num>
  <w:num w:numId="24">
    <w:abstractNumId w:val="18"/>
  </w:num>
  <w:num w:numId="25">
    <w:abstractNumId w:val="26"/>
  </w:num>
  <w:num w:numId="26">
    <w:abstractNumId w:val="11"/>
  </w:num>
  <w:num w:numId="27">
    <w:abstractNumId w:val="5"/>
  </w:num>
  <w:num w:numId="28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4E29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1B75"/>
    <w:rsid w:val="000A22B5"/>
    <w:rsid w:val="000A55B2"/>
    <w:rsid w:val="000A6034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D6549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191D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183"/>
    <w:rsid w:val="002A0252"/>
    <w:rsid w:val="002A2D2D"/>
    <w:rsid w:val="002A3249"/>
    <w:rsid w:val="002B2581"/>
    <w:rsid w:val="002B3AA1"/>
    <w:rsid w:val="002B5D86"/>
    <w:rsid w:val="002C03A3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114AD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298D"/>
    <w:rsid w:val="00367088"/>
    <w:rsid w:val="00372080"/>
    <w:rsid w:val="003749FD"/>
    <w:rsid w:val="00380A57"/>
    <w:rsid w:val="003817EF"/>
    <w:rsid w:val="00382A45"/>
    <w:rsid w:val="00383868"/>
    <w:rsid w:val="003879CB"/>
    <w:rsid w:val="00395D32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3501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D68AE"/>
    <w:rsid w:val="004E0D4F"/>
    <w:rsid w:val="004E27D1"/>
    <w:rsid w:val="004E3C1C"/>
    <w:rsid w:val="004F4CAA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327B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C74CC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14502"/>
    <w:rsid w:val="0072154F"/>
    <w:rsid w:val="00724DA4"/>
    <w:rsid w:val="007306AB"/>
    <w:rsid w:val="007372D0"/>
    <w:rsid w:val="00741E86"/>
    <w:rsid w:val="007531A7"/>
    <w:rsid w:val="00755B6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22F1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20B5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33AB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0C2E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67B44"/>
    <w:rsid w:val="0097613F"/>
    <w:rsid w:val="00976E46"/>
    <w:rsid w:val="00977B2E"/>
    <w:rsid w:val="00985333"/>
    <w:rsid w:val="00993A84"/>
    <w:rsid w:val="00996858"/>
    <w:rsid w:val="009A17F2"/>
    <w:rsid w:val="009B4487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9F6ADB"/>
    <w:rsid w:val="00A02545"/>
    <w:rsid w:val="00A025E6"/>
    <w:rsid w:val="00A04200"/>
    <w:rsid w:val="00A05249"/>
    <w:rsid w:val="00A05555"/>
    <w:rsid w:val="00A06D89"/>
    <w:rsid w:val="00A1207F"/>
    <w:rsid w:val="00A14A25"/>
    <w:rsid w:val="00A20F3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34E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74F05"/>
    <w:rsid w:val="00C81627"/>
    <w:rsid w:val="00C82862"/>
    <w:rsid w:val="00C84E4D"/>
    <w:rsid w:val="00C86137"/>
    <w:rsid w:val="00C8669A"/>
    <w:rsid w:val="00C87431"/>
    <w:rsid w:val="00C9414C"/>
    <w:rsid w:val="00CA2633"/>
    <w:rsid w:val="00CA2E86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CF5B9E"/>
    <w:rsid w:val="00D04032"/>
    <w:rsid w:val="00D13D24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A71C9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05D8C"/>
    <w:rsid w:val="00E071BD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BFE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C23BC"/>
    <w:rsid w:val="00FC2B2D"/>
    <w:rsid w:val="00FC73F0"/>
    <w:rsid w:val="00FE038F"/>
    <w:rsid w:val="00FE2148"/>
    <w:rsid w:val="00FE4E97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trainings/3729/programming-fundamentals-with-csharp-ma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2FCFDE-1F0C-4A93-ACBC-14A1056C14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5</Pages>
  <Words>1207</Words>
  <Characters>688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07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Rositsa Nenova</cp:lastModifiedBy>
  <cp:revision>165</cp:revision>
  <cp:lastPrinted>2015-10-26T22:35:00Z</cp:lastPrinted>
  <dcterms:created xsi:type="dcterms:W3CDTF">2020-03-31T12:36:00Z</dcterms:created>
  <dcterms:modified xsi:type="dcterms:W3CDTF">2022-05-12T06:03:00Z</dcterms:modified>
  <cp:category>programming, education, software engineering, software development</cp:category>
</cp:coreProperties>
</file>